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jc w:val="center"/>
        <w:textAlignment w:val="auto"/>
        <w:rPr>
          <w:rFonts w:hint="default" w:ascii="方正小标宋简体" w:hAnsi="方正小标宋简体" w:eastAsia="方正小标宋简体" w:cs="方正小标宋简体"/>
          <w:sz w:val="44"/>
          <w:szCs w:val="44"/>
          <w:lang w:val="en-US" w:eastAsia="zh-CN"/>
        </w:rPr>
      </w:pPr>
      <w:r>
        <w:rPr>
          <w:rFonts w:hint="default" w:ascii="方正小标宋简体" w:hAnsi="方正小标宋简体" w:eastAsia="方正小标宋简体" w:cs="方正小标宋简体"/>
          <w:sz w:val="44"/>
          <w:szCs w:val="44"/>
          <w:lang w:val="en-US" w:eastAsia="zh-CN"/>
        </w:rPr>
        <w:t>信用承诺书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jc w:val="both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jc w:val="both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高等院校和科研院所主管部门声明：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ind w:firstLine="640" w:firstLineChars="200"/>
        <w:jc w:val="both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本部门为“科技副总项目”业务主管部门。本部门对人才提交的申报材料进行了形式审查（并登记存档），其中：项目申报书填写的人才信息真实、准确、无误。合作协议书签名为人才本人签名，合作协议书盖章符合申报通知要求。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ind w:firstLine="640" w:firstLineChars="200"/>
        <w:jc w:val="both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特此声明！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ind w:firstLine="640" w:firstLineChars="200"/>
        <w:jc w:val="both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主管部门全称：××大学××（主管部门盖章）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ind w:firstLine="640" w:firstLineChars="200"/>
        <w:jc w:val="both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主管部门负责人：××；职务：××；电话：××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56" w:beforeLines="50" w:line="558" w:lineRule="exact"/>
        <w:jc w:val="both"/>
        <w:textAlignment w:val="auto"/>
        <w:rPr>
          <w:rFonts w:hint="default" w:ascii="华文仿宋" w:hAnsi="华文仿宋" w:eastAsia="华文仿宋" w:cs="华文仿宋"/>
          <w:sz w:val="32"/>
          <w:szCs w:val="32"/>
          <w:lang w:val="en-US" w:eastAsia="zh-CN"/>
        </w:rPr>
      </w:pPr>
      <w:r>
        <w:rPr>
          <w:rFonts w:hint="default" w:ascii="华文仿宋" w:hAnsi="华文仿宋" w:eastAsia="华文仿宋" w:cs="华文仿宋"/>
          <w:sz w:val="32"/>
          <w:szCs w:val="32"/>
          <w:lang w:val="en-US" w:eastAsia="zh-CN"/>
        </w:rPr>
        <w:t>……………………………………………………………………</w:t>
      </w:r>
      <w:bookmarkStart w:id="0" w:name="_GoBack"/>
      <w:bookmarkEnd w:id="0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jc w:val="both"/>
        <w:textAlignment w:val="auto"/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  <w:t>本人（本企业）声明：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ind w:firstLine="640" w:firstLineChars="200"/>
        <w:jc w:val="both"/>
        <w:textAlignment w:val="auto"/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  <w:t>在“科技副总项目”申报中，提交的申报材料（项目申报书、合作协议书、证明、证书、执照、合同等）均真实、合法、有效，所有资料均为最新资料。如有不实之处，愿负相应的法律责任和失信责任，并承担由此产生的一切后果。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ind w:firstLine="640" w:firstLineChars="200"/>
        <w:jc w:val="both"/>
        <w:textAlignment w:val="auto"/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  <w:t>特此声明！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jc w:val="both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jc w:val="center"/>
        <w:textAlignment w:val="auto"/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科技副总</w:t>
      </w:r>
      <w:r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  <w:t>本人签名：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     </w:t>
      </w:r>
      <w:r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  <w:t xml:space="preserve"> 申报企业（盖章）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9" w:lineRule="exact"/>
        <w:ind w:firstLine="640" w:firstLineChars="200"/>
        <w:jc w:val="center"/>
        <w:textAlignment w:val="auto"/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  <w:t>年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</w:t>
      </w:r>
      <w:r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  <w:t>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日                  </w:t>
      </w:r>
      <w:r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  <w:t>年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</w:t>
      </w:r>
      <w:r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  <w:t>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日</w:t>
      </w:r>
    </w:p>
    <w:sectPr>
      <w:footerReference r:id="rId3" w:type="default"/>
      <w:pgSz w:w="12240" w:h="15840"/>
      <w:pgMar w:top="1440" w:right="1800" w:bottom="1440" w:left="1800" w:header="720" w:footer="720" w:gutter="0"/>
      <w:lnNumType w:countBy="0" w:distance="36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方正书宋_GB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Nimbus Roman No9 L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楷体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方正小标宋简体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华文仿宋">
    <w:altName w:val="汉仪仿宋简"/>
    <w:panose1 w:val="02010600040101010101"/>
    <w:charset w:val="86"/>
    <w:family w:val="auto"/>
    <w:pitch w:val="default"/>
    <w:sig w:usb0="00000000" w:usb1="00000000" w:usb2="00000000" w:usb3="00000000" w:csb0="0004009F" w:csb1="DFD70000"/>
  </w:font>
  <w:font w:name="FZFSK--GBK1-0">
    <w:altName w:val="仿宋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汉仪仿宋简">
    <w:panose1 w:val="02010600000101010101"/>
    <w:charset w:val="86"/>
    <w:family w:val="auto"/>
    <w:pitch w:val="default"/>
    <w:sig w:usb0="00000001" w:usb1="080E0800" w:usb2="00000002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icrosoft YaHei">
    <w:altName w:val="黑体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altName w:val="Droid San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Nimbus Roman No9 L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roid Sans">
    <w:panose1 w:val="020B0606030804020204"/>
    <w:charset w:val="00"/>
    <w:family w:val="auto"/>
    <w:pitch w:val="default"/>
    <w:sig w:usb0="E00002EF" w:usb1="4000205B" w:usb2="00000028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2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false" anchor="t" anchorCtr="false" forceAA="false" upright="false" compatLnSpc="tru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FgAAAGRycy9QSwECFAAUAAAACACH&#10;TuJAs0lY7tAAAAAFAQAADwAAAAAAAAABACAAAAA4AAAAZHJzL2Rvd25yZXYueG1sUEsBAhQAFAAA&#10;AAgAh07iQCYa0m4aAgAAKQQAAA4AAAAAAAAAAQAgAAAANQEAAGRycy9lMm9Eb2MueG1sUEsFBgAA&#10;AAAGAAYAWQEAAME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2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true"/>
  <w:bordersDoNotSurroundFooter w:val="true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tDA3tjA3MzMyNTRW0lEKTi0uzszPAykwrAUA8g1BuSwAAAA="/>
    <w:docVar w:name="commondata" w:val="eyJoZGlkIjoiZTdlZGZhMzg1ZjNlZGMyZmJkNzEyZGEyMDYxNDc2MzQifQ=="/>
  </w:docVars>
  <w:rsids>
    <w:rsidRoot w:val="00172A27"/>
    <w:rsid w:val="00154BEF"/>
    <w:rsid w:val="0051387B"/>
    <w:rsid w:val="005B6207"/>
    <w:rsid w:val="005C4967"/>
    <w:rsid w:val="006A46D8"/>
    <w:rsid w:val="00727591"/>
    <w:rsid w:val="007377AE"/>
    <w:rsid w:val="00AA071D"/>
    <w:rsid w:val="00B2751A"/>
    <w:rsid w:val="00BB70D0"/>
    <w:rsid w:val="00C76DCE"/>
    <w:rsid w:val="00CA60B3"/>
    <w:rsid w:val="00D22910"/>
    <w:rsid w:val="00E2293B"/>
    <w:rsid w:val="00E722C1"/>
    <w:rsid w:val="01392F18"/>
    <w:rsid w:val="015E6884"/>
    <w:rsid w:val="0701454D"/>
    <w:rsid w:val="0E811E04"/>
    <w:rsid w:val="13BE255F"/>
    <w:rsid w:val="14411A32"/>
    <w:rsid w:val="14602F44"/>
    <w:rsid w:val="147321EF"/>
    <w:rsid w:val="184C5231"/>
    <w:rsid w:val="1F613838"/>
    <w:rsid w:val="23FC5D5D"/>
    <w:rsid w:val="252C4420"/>
    <w:rsid w:val="2CF4353C"/>
    <w:rsid w:val="30EB33E1"/>
    <w:rsid w:val="3457475E"/>
    <w:rsid w:val="35FE4671"/>
    <w:rsid w:val="3FBBBEF2"/>
    <w:rsid w:val="415D3739"/>
    <w:rsid w:val="4BAB0CC5"/>
    <w:rsid w:val="4EFD8E02"/>
    <w:rsid w:val="4F00110C"/>
    <w:rsid w:val="51D23F8E"/>
    <w:rsid w:val="52102850"/>
    <w:rsid w:val="53FB0668"/>
    <w:rsid w:val="54077C82"/>
    <w:rsid w:val="56610127"/>
    <w:rsid w:val="5AD2283C"/>
    <w:rsid w:val="5D6F38AA"/>
    <w:rsid w:val="5DA616A9"/>
    <w:rsid w:val="5F3F4698"/>
    <w:rsid w:val="60935106"/>
    <w:rsid w:val="618B7B32"/>
    <w:rsid w:val="6A243DD5"/>
    <w:rsid w:val="6B60447A"/>
    <w:rsid w:val="6DFE6934"/>
    <w:rsid w:val="6FFF71B5"/>
    <w:rsid w:val="72027DA1"/>
    <w:rsid w:val="73D2575F"/>
    <w:rsid w:val="73EF3C52"/>
    <w:rsid w:val="75886FB1"/>
    <w:rsid w:val="75E523F8"/>
    <w:rsid w:val="76FE7FB3"/>
    <w:rsid w:val="77B7370C"/>
    <w:rsid w:val="7BBB12A6"/>
    <w:rsid w:val="A5AB19E7"/>
    <w:rsid w:val="DBBD06AE"/>
    <w:rsid w:val="FB73B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4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80</Words>
  <Characters>392</Characters>
  <Lines>20</Lines>
  <Paragraphs>5</Paragraphs>
  <TotalTime>0</TotalTime>
  <ScaleCrop>false</ScaleCrop>
  <LinksUpToDate>false</LinksUpToDate>
  <CharactersWithSpaces>417</CharactersWithSpaces>
  <Application>WPS Office_11.8.2.1055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29T09:38:00Z</dcterms:created>
  <dc:creator>wang</dc:creator>
  <cp:lastModifiedBy>kylin</cp:lastModifiedBy>
  <cp:lastPrinted>2023-11-01T08:41:00Z</cp:lastPrinted>
  <dcterms:modified xsi:type="dcterms:W3CDTF">2025-02-27T16:30:3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54</vt:lpwstr>
  </property>
  <property fmtid="{D5CDD505-2E9C-101B-9397-08002B2CF9AE}" pid="3" name="ICV">
    <vt:lpwstr>288598E9E3E2498F9CCB0BEF07DF015C_13</vt:lpwstr>
  </property>
</Properties>
</file>